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F3DB3B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3E98CA5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4D822F2" w14:textId="6D24FA0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1901D17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DEF4FF5" w14:textId="06983A5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6F3D996" w14:textId="75CD001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7BF14F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9A2D87F" w14:textId="40B85DB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66BB83C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6D11D2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2ED2B96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19CA835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42D308F" w14:textId="65200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E0E1C7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2C927F5" w14:textId="2A66350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0B81508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6A26C955" w14:textId="1663B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3007794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1825991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7677F40" w14:textId="29C57BA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457825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080E83B9" w14:textId="756F2F5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256A54E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CC9C935" w14:textId="2D54B32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145B8757" w:rsidR="005454CF" w:rsidRPr="008F0187" w:rsidRDefault="005454C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</w:p>
        </w:tc>
        <w:tc>
          <w:tcPr>
            <w:tcW w:w="2750" w:type="dxa"/>
          </w:tcPr>
          <w:p w14:paraId="27078725" w14:textId="61C317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494867F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6AE006DE" w14:textId="67D09D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1662544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76FE40D7" w14:textId="79C85B4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312642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4D0D560C" w14:textId="554855D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2D71F7A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3047C894" w14:textId="03995C2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4AB620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120D50AC" w14:textId="4A556FF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5FB396F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5096C07" w14:textId="4814C41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2A7FB898" w14:textId="1254DCE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0D967FA" w14:textId="07B3A88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28B3D5B2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D6E98FF" w14:textId="5CAB0A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77215C1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29D428E" w14:textId="1619CED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2B0035E6" w14:textId="587F869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22071CD" w14:textId="2C47C5E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6FCC2B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BAA4061" w14:textId="2F5BCC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34EB13D3" w14:textId="144C33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9646377" w14:textId="069EC73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6919E10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03F1A66" w14:textId="7AFA22E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14D3B9C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E2CAA35" w14:textId="20DB36D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66858B8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EBC0E19" w14:textId="198A37A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F0187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Wittawas Puntumchinda</cp:lastModifiedBy>
  <cp:revision>4</cp:revision>
  <dcterms:created xsi:type="dcterms:W3CDTF">2024-12-24T06:49:00Z</dcterms:created>
  <dcterms:modified xsi:type="dcterms:W3CDTF">2024-12-24T07:00:00Z</dcterms:modified>
</cp:coreProperties>
</file>